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5FF2" w:rsidRDefault="008E5FF2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52110F" w:rsidRDefault="0052110F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EA28ED" w:rsidRPr="00CB476A" w:rsidRDefault="00EA28ED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48"/>
          <w:szCs w:val="48"/>
        </w:rPr>
      </w:pPr>
      <w:r w:rsidRPr="00CB476A">
        <w:rPr>
          <w:sz w:val="48"/>
          <w:szCs w:val="48"/>
        </w:rPr>
        <w:t xml:space="preserve">NOTICE OF MEETING </w:t>
      </w:r>
    </w:p>
    <w:p w:rsidR="008E5FF2" w:rsidRDefault="008E5FF2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52110F" w:rsidRPr="00753988" w:rsidRDefault="0052110F" w:rsidP="0052110F">
      <w:pPr>
        <w:pStyle w:val="Title"/>
        <w:pBdr>
          <w:top w:val="single" w:sz="4" w:space="0" w:color="auto"/>
          <w:left w:val="single" w:sz="4" w:space="4" w:color="auto"/>
          <w:bottom w:val="single" w:sz="4" w:space="17" w:color="auto"/>
          <w:right w:val="single" w:sz="4" w:space="4" w:color="auto"/>
        </w:pBdr>
        <w:rPr>
          <w:sz w:val="36"/>
          <w:szCs w:val="36"/>
        </w:rPr>
      </w:pPr>
    </w:p>
    <w:p w:rsidR="008E5FF2" w:rsidRDefault="008E5FF2" w:rsidP="008E5FF2">
      <w:pPr>
        <w:pStyle w:val="Title"/>
        <w:jc w:val="both"/>
        <w:rPr>
          <w:b w:val="0"/>
          <w:szCs w:val="24"/>
        </w:rPr>
      </w:pPr>
    </w:p>
    <w:p w:rsidR="008E5FF2" w:rsidRDefault="008E5FF2" w:rsidP="008E5FF2">
      <w:pPr>
        <w:pStyle w:val="Title"/>
        <w:jc w:val="both"/>
        <w:rPr>
          <w:b w:val="0"/>
          <w:szCs w:val="24"/>
        </w:rPr>
      </w:pPr>
    </w:p>
    <w:p w:rsidR="008E5FF2" w:rsidRDefault="008E5FF2" w:rsidP="008E5FF2">
      <w:pPr>
        <w:pStyle w:val="Title"/>
        <w:jc w:val="both"/>
        <w:rPr>
          <w:b w:val="0"/>
          <w:szCs w:val="24"/>
        </w:rPr>
      </w:pPr>
    </w:p>
    <w:p w:rsidR="0052110F" w:rsidRDefault="0052110F" w:rsidP="008E5FF2">
      <w:pPr>
        <w:pStyle w:val="Title"/>
        <w:jc w:val="both"/>
        <w:rPr>
          <w:sz w:val="32"/>
          <w:szCs w:val="32"/>
        </w:rPr>
      </w:pPr>
    </w:p>
    <w:p w:rsidR="0052110F" w:rsidRDefault="0052110F" w:rsidP="008E5FF2">
      <w:pPr>
        <w:pStyle w:val="Title"/>
        <w:jc w:val="both"/>
        <w:rPr>
          <w:sz w:val="32"/>
          <w:szCs w:val="32"/>
        </w:rPr>
      </w:pPr>
    </w:p>
    <w:p w:rsidR="008E5FF2" w:rsidRPr="008E5FF2" w:rsidRDefault="008E5FF2" w:rsidP="008E5FF2">
      <w:pPr>
        <w:pStyle w:val="Title"/>
        <w:jc w:val="both"/>
        <w:rPr>
          <w:sz w:val="32"/>
          <w:szCs w:val="32"/>
        </w:rPr>
      </w:pPr>
      <w:r w:rsidRPr="008E5FF2">
        <w:rPr>
          <w:sz w:val="32"/>
          <w:szCs w:val="32"/>
        </w:rPr>
        <w:t>Central Florida Regional Transportation Authority d/b/a LYNX</w:t>
      </w:r>
      <w:r w:rsidR="00A861C5">
        <w:rPr>
          <w:sz w:val="32"/>
          <w:szCs w:val="32"/>
        </w:rPr>
        <w:t>’s Board of Director’s Risk Management Committee will meet.</w:t>
      </w:r>
      <w:r w:rsidRPr="008E5FF2">
        <w:rPr>
          <w:sz w:val="32"/>
          <w:szCs w:val="32"/>
        </w:rPr>
        <w:t xml:space="preserve"> </w:t>
      </w:r>
    </w:p>
    <w:p w:rsidR="008E5FF2" w:rsidRPr="008F29BB" w:rsidRDefault="008E5FF2" w:rsidP="008E5FF2">
      <w:pPr>
        <w:pStyle w:val="Title"/>
        <w:jc w:val="left"/>
        <w:rPr>
          <w:b w:val="0"/>
          <w:sz w:val="16"/>
          <w:szCs w:val="16"/>
        </w:rPr>
      </w:pPr>
    </w:p>
    <w:p w:rsid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</w:p>
    <w:p w:rsid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</w:p>
    <w:p w:rsidR="00DB097A" w:rsidRDefault="00DB097A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>Date &amp; Time:</w:t>
      </w:r>
      <w:r>
        <w:rPr>
          <w:sz w:val="32"/>
          <w:szCs w:val="32"/>
        </w:rPr>
        <w:tab/>
      </w:r>
      <w:r w:rsidR="003D0C50">
        <w:rPr>
          <w:sz w:val="32"/>
          <w:szCs w:val="32"/>
        </w:rPr>
        <w:t>Monday</w:t>
      </w:r>
      <w:r w:rsidR="004D6612">
        <w:rPr>
          <w:sz w:val="32"/>
          <w:szCs w:val="32"/>
        </w:rPr>
        <w:t xml:space="preserve">, </w:t>
      </w:r>
      <w:r w:rsidR="00163979">
        <w:rPr>
          <w:sz w:val="32"/>
          <w:szCs w:val="32"/>
        </w:rPr>
        <w:t>April 22</w:t>
      </w:r>
      <w:r w:rsidR="004D6612">
        <w:rPr>
          <w:sz w:val="32"/>
          <w:szCs w:val="32"/>
        </w:rPr>
        <w:t>, 201</w:t>
      </w:r>
      <w:r w:rsidR="00630007">
        <w:rPr>
          <w:sz w:val="32"/>
          <w:szCs w:val="32"/>
        </w:rPr>
        <w:t>9</w:t>
      </w:r>
    </w:p>
    <w:p w:rsidR="008E5FF2" w:rsidRDefault="00A861C5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1</w:t>
      </w:r>
      <w:r w:rsidR="00163979">
        <w:rPr>
          <w:sz w:val="32"/>
          <w:szCs w:val="32"/>
        </w:rPr>
        <w:t>0</w:t>
      </w:r>
      <w:r w:rsidR="008E5FF2" w:rsidRPr="008E5FF2">
        <w:rPr>
          <w:sz w:val="32"/>
          <w:szCs w:val="32"/>
        </w:rPr>
        <w:t>:00</w:t>
      </w:r>
      <w:r w:rsidR="003C1128">
        <w:rPr>
          <w:sz w:val="32"/>
          <w:szCs w:val="32"/>
        </w:rPr>
        <w:t xml:space="preserve"> </w:t>
      </w:r>
      <w:r w:rsidR="00F23143">
        <w:rPr>
          <w:sz w:val="32"/>
          <w:szCs w:val="32"/>
        </w:rPr>
        <w:t>a</w:t>
      </w:r>
      <w:r w:rsidR="003C1128">
        <w:rPr>
          <w:sz w:val="32"/>
          <w:szCs w:val="32"/>
        </w:rPr>
        <w:t>m</w:t>
      </w:r>
      <w:r w:rsidR="009B4531">
        <w:rPr>
          <w:sz w:val="32"/>
          <w:szCs w:val="32"/>
        </w:rPr>
        <w:t xml:space="preserve"> – </w:t>
      </w:r>
      <w:r w:rsidR="00163979">
        <w:rPr>
          <w:sz w:val="32"/>
          <w:szCs w:val="32"/>
        </w:rPr>
        <w:t>10</w:t>
      </w:r>
      <w:r w:rsidR="00F23143">
        <w:rPr>
          <w:sz w:val="32"/>
          <w:szCs w:val="32"/>
        </w:rPr>
        <w:t>:</w:t>
      </w:r>
      <w:r w:rsidR="00163979">
        <w:rPr>
          <w:sz w:val="32"/>
          <w:szCs w:val="32"/>
        </w:rPr>
        <w:t>3</w:t>
      </w:r>
      <w:r w:rsidR="00F23143">
        <w:rPr>
          <w:sz w:val="32"/>
          <w:szCs w:val="32"/>
        </w:rPr>
        <w:t xml:space="preserve">0 </w:t>
      </w:r>
    </w:p>
    <w:p w:rsidR="008E5FF2" w:rsidRP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b w:val="0"/>
          <w:sz w:val="32"/>
          <w:szCs w:val="32"/>
        </w:rPr>
      </w:pPr>
      <w:r w:rsidRPr="008E5FF2">
        <w:rPr>
          <w:b w:val="0"/>
          <w:sz w:val="32"/>
          <w:szCs w:val="32"/>
        </w:rPr>
        <w:t xml:space="preserve">                     </w:t>
      </w:r>
      <w:r w:rsidRPr="008E5FF2">
        <w:rPr>
          <w:b w:val="0"/>
          <w:sz w:val="32"/>
          <w:szCs w:val="32"/>
        </w:rPr>
        <w:tab/>
      </w:r>
      <w:r w:rsidRPr="008E5FF2">
        <w:rPr>
          <w:b w:val="0"/>
          <w:sz w:val="32"/>
          <w:szCs w:val="32"/>
        </w:rPr>
        <w:tab/>
      </w:r>
    </w:p>
    <w:p w:rsidR="008E5FF2" w:rsidRDefault="0052110F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>Purpose: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A861C5">
        <w:rPr>
          <w:sz w:val="32"/>
          <w:szCs w:val="32"/>
        </w:rPr>
        <w:t xml:space="preserve">Risk Management Committee </w:t>
      </w:r>
      <w:r w:rsidR="003D0C50">
        <w:rPr>
          <w:sz w:val="32"/>
          <w:szCs w:val="32"/>
        </w:rPr>
        <w:t xml:space="preserve">will be conducting a </w:t>
      </w:r>
      <w:r w:rsidR="003D0C50">
        <w:rPr>
          <w:sz w:val="32"/>
          <w:szCs w:val="32"/>
        </w:rPr>
        <w:tab/>
      </w:r>
      <w:r w:rsidR="003D0C50">
        <w:rPr>
          <w:sz w:val="32"/>
          <w:szCs w:val="32"/>
        </w:rPr>
        <w:tab/>
      </w:r>
      <w:r w:rsidR="003D0C50">
        <w:rPr>
          <w:sz w:val="32"/>
          <w:szCs w:val="32"/>
        </w:rPr>
        <w:tab/>
        <w:t xml:space="preserve">“Shade Meeting” in accordance with Section 768.28(16), </w:t>
      </w:r>
      <w:r w:rsidR="003D0C50">
        <w:rPr>
          <w:sz w:val="32"/>
          <w:szCs w:val="32"/>
        </w:rPr>
        <w:tab/>
      </w:r>
      <w:r w:rsidR="003D0C50">
        <w:rPr>
          <w:sz w:val="32"/>
          <w:szCs w:val="32"/>
        </w:rPr>
        <w:tab/>
        <w:t xml:space="preserve">Florida Statutes to evaluate claims filed with the risk </w:t>
      </w:r>
      <w:r w:rsidR="003D0C50">
        <w:rPr>
          <w:sz w:val="32"/>
          <w:szCs w:val="32"/>
        </w:rPr>
        <w:tab/>
      </w:r>
      <w:r w:rsidR="003D0C50">
        <w:rPr>
          <w:sz w:val="32"/>
          <w:szCs w:val="32"/>
        </w:rPr>
        <w:tab/>
        <w:t>management program.</w:t>
      </w:r>
    </w:p>
    <w:p w:rsidR="008E5FF2" w:rsidRDefault="008E5FF2" w:rsidP="008E5FF2">
      <w:pPr>
        <w:pStyle w:val="Title"/>
        <w:tabs>
          <w:tab w:val="left" w:pos="1440"/>
          <w:tab w:val="left" w:pos="2160"/>
        </w:tabs>
        <w:jc w:val="left"/>
        <w:rPr>
          <w:b w:val="0"/>
          <w:sz w:val="32"/>
          <w:szCs w:val="32"/>
        </w:rPr>
      </w:pPr>
    </w:p>
    <w:p w:rsidR="008E5FF2" w:rsidRPr="008E5FF2" w:rsidRDefault="0052110F" w:rsidP="008E5FF2">
      <w:pPr>
        <w:pStyle w:val="Title"/>
        <w:tabs>
          <w:tab w:val="left" w:pos="1440"/>
          <w:tab w:val="left" w:pos="2160"/>
        </w:tabs>
        <w:jc w:val="left"/>
        <w:rPr>
          <w:sz w:val="32"/>
          <w:szCs w:val="32"/>
        </w:rPr>
      </w:pPr>
      <w:r>
        <w:rPr>
          <w:sz w:val="32"/>
          <w:szCs w:val="32"/>
        </w:rPr>
        <w:t xml:space="preserve">Location:  </w:t>
      </w:r>
      <w:r>
        <w:rPr>
          <w:sz w:val="32"/>
          <w:szCs w:val="32"/>
        </w:rPr>
        <w:tab/>
      </w:r>
      <w:r w:rsidR="004B39F7">
        <w:rPr>
          <w:sz w:val="32"/>
          <w:szCs w:val="32"/>
        </w:rPr>
        <w:t>LYNX Central Station</w:t>
      </w:r>
    </w:p>
    <w:p w:rsidR="00F23143" w:rsidRDefault="00A861C5" w:rsidP="004B39F7">
      <w:pPr>
        <w:pStyle w:val="Title"/>
        <w:tabs>
          <w:tab w:val="left" w:pos="1440"/>
          <w:tab w:val="left" w:pos="2160"/>
        </w:tabs>
        <w:ind w:left="720"/>
        <w:jc w:val="lef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945BAC">
        <w:rPr>
          <w:sz w:val="32"/>
          <w:szCs w:val="32"/>
        </w:rPr>
        <w:t xml:space="preserve">Conference </w:t>
      </w:r>
      <w:r w:rsidR="00E0243A">
        <w:rPr>
          <w:sz w:val="32"/>
          <w:szCs w:val="32"/>
        </w:rPr>
        <w:t>Room 215</w:t>
      </w:r>
    </w:p>
    <w:p w:rsidR="008E5FF2" w:rsidRPr="008E5FF2" w:rsidRDefault="00F23143" w:rsidP="004B39F7">
      <w:pPr>
        <w:pStyle w:val="Title"/>
        <w:tabs>
          <w:tab w:val="left" w:pos="1440"/>
          <w:tab w:val="left" w:pos="2160"/>
        </w:tabs>
        <w:ind w:left="720"/>
        <w:jc w:val="left"/>
        <w:rPr>
          <w:sz w:val="32"/>
          <w:szCs w:val="32"/>
        </w:rPr>
      </w:pPr>
      <w:r>
        <w:rPr>
          <w:sz w:val="32"/>
          <w:szCs w:val="32"/>
        </w:rPr>
        <w:tab/>
      </w:r>
      <w:r w:rsidR="0052110F">
        <w:rPr>
          <w:sz w:val="32"/>
          <w:szCs w:val="32"/>
        </w:rPr>
        <w:tab/>
      </w:r>
      <w:r w:rsidR="004B39F7">
        <w:rPr>
          <w:sz w:val="32"/>
          <w:szCs w:val="32"/>
        </w:rPr>
        <w:t>455 N. Garland Avenue</w:t>
      </w:r>
    </w:p>
    <w:p w:rsidR="008E5FF2" w:rsidRDefault="008E5FF2" w:rsidP="003D0C50">
      <w:pPr>
        <w:pStyle w:val="Title"/>
        <w:ind w:left="1440" w:firstLine="720"/>
        <w:jc w:val="left"/>
        <w:rPr>
          <w:sz w:val="20"/>
        </w:rPr>
      </w:pPr>
      <w:r w:rsidRPr="008E5FF2">
        <w:rPr>
          <w:sz w:val="32"/>
          <w:szCs w:val="32"/>
        </w:rPr>
        <w:t>Orlando, Florida</w:t>
      </w:r>
      <w:bookmarkStart w:id="0" w:name="_GoBack"/>
      <w:bookmarkEnd w:id="0"/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8E5FF2" w:rsidRDefault="008E5FF2">
      <w:pPr>
        <w:pStyle w:val="BodyText"/>
        <w:rPr>
          <w:sz w:val="20"/>
        </w:rPr>
      </w:pPr>
    </w:p>
    <w:p w:rsidR="00EA28ED" w:rsidRPr="008E5FF2" w:rsidRDefault="00EA28ED">
      <w:pPr>
        <w:pStyle w:val="BodyText"/>
        <w:rPr>
          <w:sz w:val="20"/>
        </w:rPr>
      </w:pPr>
      <w:r w:rsidRPr="008E5FF2">
        <w:rPr>
          <w:sz w:val="20"/>
        </w:rPr>
        <w:t>Section 286.0105, Florida Statutes states that if a person decides to appeal any decision made by a board, agency, or commission with respect to any matter considered at a meeting or hearing, he will need a record of the proceedings, and that, for such purposes, he may need to ensure that a verbatim record of the proceedings is made, which record includes the testimony and evidence upon which the appeal is to be based.</w:t>
      </w:r>
    </w:p>
    <w:p w:rsidR="000A71C7" w:rsidRPr="008E5FF2" w:rsidRDefault="000A71C7">
      <w:pPr>
        <w:pStyle w:val="BodyText"/>
        <w:rPr>
          <w:sz w:val="20"/>
        </w:rPr>
      </w:pPr>
    </w:p>
    <w:p w:rsidR="00EA28ED" w:rsidRPr="008E5FF2" w:rsidRDefault="00EA28ED">
      <w:pPr>
        <w:rPr>
          <w:sz w:val="20"/>
        </w:rPr>
      </w:pPr>
      <w:r w:rsidRPr="008E5FF2">
        <w:rPr>
          <w:sz w:val="20"/>
        </w:rPr>
        <w:t xml:space="preserve">In accordance with the Americans With Disabilities Act of 1990, persons needing a special accommodation at this meeting because of a disability or physical impairment should contact </w:t>
      </w:r>
      <w:r w:rsidR="00A861C5">
        <w:rPr>
          <w:sz w:val="20"/>
        </w:rPr>
        <w:t>Tim May</w:t>
      </w:r>
      <w:r w:rsidRPr="008E5FF2">
        <w:rPr>
          <w:sz w:val="20"/>
        </w:rPr>
        <w:t xml:space="preserve"> at (407) </w:t>
      </w:r>
      <w:r w:rsidR="00A861C5">
        <w:rPr>
          <w:sz w:val="20"/>
        </w:rPr>
        <w:t>254-6055</w:t>
      </w:r>
      <w:r w:rsidRPr="008E5FF2">
        <w:rPr>
          <w:sz w:val="20"/>
        </w:rPr>
        <w:t xml:space="preserve"> at least 48 hours before the meeting.  If hearing impaired, contact LYNX at (407) 423-0787(TDD).</w:t>
      </w:r>
      <w:r w:rsidRPr="008E5FF2">
        <w:rPr>
          <w:sz w:val="20"/>
        </w:rPr>
        <w:tab/>
      </w:r>
    </w:p>
    <w:sectPr w:rsidR="00EA28ED" w:rsidRPr="008E5FF2" w:rsidSect="00DB097A">
      <w:pgSz w:w="12240" w:h="15840"/>
      <w:pgMar w:top="720" w:right="1152" w:bottom="720" w:left="1152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4875" w:rsidRDefault="00224875" w:rsidP="0052110F">
      <w:r>
        <w:separator/>
      </w:r>
    </w:p>
  </w:endnote>
  <w:endnote w:type="continuationSeparator" w:id="0">
    <w:p w:rsidR="00224875" w:rsidRDefault="00224875" w:rsidP="00521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4875" w:rsidRDefault="00224875" w:rsidP="0052110F">
      <w:r>
        <w:separator/>
      </w:r>
    </w:p>
  </w:footnote>
  <w:footnote w:type="continuationSeparator" w:id="0">
    <w:p w:rsidR="00224875" w:rsidRDefault="00224875" w:rsidP="005211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36638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6767BE"/>
    <w:multiLevelType w:val="hybridMultilevel"/>
    <w:tmpl w:val="52F4DF38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F930AC"/>
    <w:multiLevelType w:val="hybridMultilevel"/>
    <w:tmpl w:val="008C3354"/>
    <w:lvl w:ilvl="0" w:tplc="04090005">
      <w:start w:val="1"/>
      <w:numFmt w:val="bullet"/>
      <w:lvlText w:val=""/>
      <w:lvlJc w:val="left"/>
      <w:pPr>
        <w:tabs>
          <w:tab w:val="num" w:pos="1560"/>
        </w:tabs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3" w15:restartNumberingAfterBreak="0">
    <w:nsid w:val="1E3E67FA"/>
    <w:multiLevelType w:val="hybridMultilevel"/>
    <w:tmpl w:val="971EFA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C37C12"/>
    <w:multiLevelType w:val="multilevel"/>
    <w:tmpl w:val="C074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BC413E0"/>
    <w:multiLevelType w:val="hybridMultilevel"/>
    <w:tmpl w:val="5928B748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CB54A6"/>
    <w:multiLevelType w:val="hybridMultilevel"/>
    <w:tmpl w:val="6EFC21BC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ATSZhZGZiYWRko6SsGpxcWZ+XkgBca1AL83kOwsAAAA"/>
  </w:docVars>
  <w:rsids>
    <w:rsidRoot w:val="00846F0E"/>
    <w:rsid w:val="00001930"/>
    <w:rsid w:val="00022ECF"/>
    <w:rsid w:val="00063AF8"/>
    <w:rsid w:val="000765DF"/>
    <w:rsid w:val="000A71C7"/>
    <w:rsid w:val="000B291C"/>
    <w:rsid w:val="000C09F4"/>
    <w:rsid w:val="001302AA"/>
    <w:rsid w:val="00133634"/>
    <w:rsid w:val="00145ACE"/>
    <w:rsid w:val="00163979"/>
    <w:rsid w:val="00164319"/>
    <w:rsid w:val="00166BA7"/>
    <w:rsid w:val="00175720"/>
    <w:rsid w:val="00177443"/>
    <w:rsid w:val="001836B5"/>
    <w:rsid w:val="0019498F"/>
    <w:rsid w:val="001C2289"/>
    <w:rsid w:val="001C3E3C"/>
    <w:rsid w:val="001C46C5"/>
    <w:rsid w:val="001D4A8C"/>
    <w:rsid w:val="001E60EB"/>
    <w:rsid w:val="0020280A"/>
    <w:rsid w:val="00206252"/>
    <w:rsid w:val="00222554"/>
    <w:rsid w:val="00224875"/>
    <w:rsid w:val="002339AC"/>
    <w:rsid w:val="002350BD"/>
    <w:rsid w:val="002835EB"/>
    <w:rsid w:val="002849F2"/>
    <w:rsid w:val="002C6005"/>
    <w:rsid w:val="002C7580"/>
    <w:rsid w:val="002E6EED"/>
    <w:rsid w:val="00346D5C"/>
    <w:rsid w:val="00351688"/>
    <w:rsid w:val="003C02B3"/>
    <w:rsid w:val="003C1128"/>
    <w:rsid w:val="003D0C50"/>
    <w:rsid w:val="003E57BB"/>
    <w:rsid w:val="00402963"/>
    <w:rsid w:val="00413FCF"/>
    <w:rsid w:val="00424820"/>
    <w:rsid w:val="00442441"/>
    <w:rsid w:val="00473DA8"/>
    <w:rsid w:val="004754DB"/>
    <w:rsid w:val="00485DED"/>
    <w:rsid w:val="00494A2F"/>
    <w:rsid w:val="004A6AC9"/>
    <w:rsid w:val="004B158C"/>
    <w:rsid w:val="004B39F7"/>
    <w:rsid w:val="004D6612"/>
    <w:rsid w:val="00500D76"/>
    <w:rsid w:val="0052110F"/>
    <w:rsid w:val="0055481E"/>
    <w:rsid w:val="005D19E7"/>
    <w:rsid w:val="005E7C00"/>
    <w:rsid w:val="006168D9"/>
    <w:rsid w:val="00630007"/>
    <w:rsid w:val="00630897"/>
    <w:rsid w:val="00632ADB"/>
    <w:rsid w:val="00642000"/>
    <w:rsid w:val="00661D3A"/>
    <w:rsid w:val="00681F8F"/>
    <w:rsid w:val="00696DEE"/>
    <w:rsid w:val="006A2F86"/>
    <w:rsid w:val="006A6168"/>
    <w:rsid w:val="006E182A"/>
    <w:rsid w:val="00710ED7"/>
    <w:rsid w:val="00753988"/>
    <w:rsid w:val="00771283"/>
    <w:rsid w:val="007A7AA4"/>
    <w:rsid w:val="007D2432"/>
    <w:rsid w:val="007F1CB3"/>
    <w:rsid w:val="008037AB"/>
    <w:rsid w:val="0081209E"/>
    <w:rsid w:val="0083085C"/>
    <w:rsid w:val="00846F0E"/>
    <w:rsid w:val="00855AE4"/>
    <w:rsid w:val="008B0D2F"/>
    <w:rsid w:val="008B5DC9"/>
    <w:rsid w:val="008E377A"/>
    <w:rsid w:val="008E5FF2"/>
    <w:rsid w:val="0091640C"/>
    <w:rsid w:val="00945566"/>
    <w:rsid w:val="00945BAC"/>
    <w:rsid w:val="00953B7B"/>
    <w:rsid w:val="009B4531"/>
    <w:rsid w:val="009C2FB6"/>
    <w:rsid w:val="00A411BB"/>
    <w:rsid w:val="00A533B8"/>
    <w:rsid w:val="00A53C83"/>
    <w:rsid w:val="00A54ADC"/>
    <w:rsid w:val="00A861C5"/>
    <w:rsid w:val="00A97BDE"/>
    <w:rsid w:val="00AD3E3F"/>
    <w:rsid w:val="00AD71DA"/>
    <w:rsid w:val="00B03F6E"/>
    <w:rsid w:val="00B5765E"/>
    <w:rsid w:val="00B8614B"/>
    <w:rsid w:val="00BA50BA"/>
    <w:rsid w:val="00BA6709"/>
    <w:rsid w:val="00BB0FF7"/>
    <w:rsid w:val="00BD0516"/>
    <w:rsid w:val="00C31817"/>
    <w:rsid w:val="00C36AA7"/>
    <w:rsid w:val="00C4094A"/>
    <w:rsid w:val="00C47965"/>
    <w:rsid w:val="00C76BBC"/>
    <w:rsid w:val="00C76FAE"/>
    <w:rsid w:val="00CB476A"/>
    <w:rsid w:val="00CE3DF6"/>
    <w:rsid w:val="00CF0B17"/>
    <w:rsid w:val="00CF42B8"/>
    <w:rsid w:val="00D2174E"/>
    <w:rsid w:val="00D80E99"/>
    <w:rsid w:val="00DB097A"/>
    <w:rsid w:val="00DB1E8D"/>
    <w:rsid w:val="00DE0A6F"/>
    <w:rsid w:val="00E0243A"/>
    <w:rsid w:val="00E57FE6"/>
    <w:rsid w:val="00E621A0"/>
    <w:rsid w:val="00E879B8"/>
    <w:rsid w:val="00EA28ED"/>
    <w:rsid w:val="00EA7151"/>
    <w:rsid w:val="00EB3899"/>
    <w:rsid w:val="00EF3ED9"/>
    <w:rsid w:val="00F11528"/>
    <w:rsid w:val="00F136E1"/>
    <w:rsid w:val="00F23143"/>
    <w:rsid w:val="00F63F62"/>
    <w:rsid w:val="00FB2FFF"/>
    <w:rsid w:val="00FC08E9"/>
    <w:rsid w:val="00FF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90D22FC-2F26-48AF-BA6C-3842CC48B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58C"/>
    <w:rPr>
      <w:sz w:val="24"/>
    </w:rPr>
  </w:style>
  <w:style w:type="paragraph" w:styleId="Heading1">
    <w:name w:val="heading 1"/>
    <w:basedOn w:val="Normal"/>
    <w:next w:val="Normal"/>
    <w:qFormat/>
    <w:rsid w:val="004B158C"/>
    <w:pPr>
      <w:keepNext/>
      <w:ind w:left="720"/>
      <w:outlineLvl w:val="0"/>
    </w:pPr>
    <w:rPr>
      <w:i/>
    </w:rPr>
  </w:style>
  <w:style w:type="paragraph" w:styleId="Heading2">
    <w:name w:val="heading 2"/>
    <w:basedOn w:val="Normal"/>
    <w:next w:val="Normal"/>
    <w:qFormat/>
    <w:rsid w:val="004B158C"/>
    <w:pPr>
      <w:keepNext/>
      <w:ind w:firstLine="720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B158C"/>
    <w:pPr>
      <w:jc w:val="center"/>
    </w:pPr>
    <w:rPr>
      <w:b/>
    </w:rPr>
  </w:style>
  <w:style w:type="paragraph" w:styleId="BodyText">
    <w:name w:val="Body Text"/>
    <w:basedOn w:val="Normal"/>
    <w:rsid w:val="004B158C"/>
    <w:rPr>
      <w:sz w:val="18"/>
    </w:rPr>
  </w:style>
  <w:style w:type="character" w:styleId="Hyperlink">
    <w:name w:val="Hyperlink"/>
    <w:rsid w:val="004B158C"/>
    <w:rPr>
      <w:color w:val="0000FF"/>
      <w:u w:val="single"/>
    </w:rPr>
  </w:style>
  <w:style w:type="paragraph" w:styleId="BodyText2">
    <w:name w:val="Body Text 2"/>
    <w:basedOn w:val="Normal"/>
    <w:rsid w:val="004B158C"/>
    <w:rPr>
      <w:b/>
    </w:rPr>
  </w:style>
  <w:style w:type="character" w:styleId="FollowedHyperlink">
    <w:name w:val="FollowedHyperlink"/>
    <w:rsid w:val="004B158C"/>
    <w:rPr>
      <w:color w:val="800080"/>
      <w:u w:val="single"/>
    </w:rPr>
  </w:style>
  <w:style w:type="paragraph" w:styleId="BalloonText">
    <w:name w:val="Balloon Text"/>
    <w:basedOn w:val="Normal"/>
    <w:semiHidden/>
    <w:rsid w:val="003C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211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2110F"/>
    <w:rPr>
      <w:sz w:val="24"/>
    </w:rPr>
  </w:style>
  <w:style w:type="paragraph" w:styleId="Footer">
    <w:name w:val="footer"/>
    <w:basedOn w:val="Normal"/>
    <w:link w:val="FooterChar"/>
    <w:rsid w:val="005211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2110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RESCHEDULED MEETING</vt:lpstr>
    </vt:vector>
  </TitlesOfParts>
  <Company>LYNX</Company>
  <LinksUpToDate>false</LinksUpToDate>
  <CharactersWithSpaces>1258</CharactersWithSpaces>
  <SharedDoc>false</SharedDoc>
  <HLinks>
    <vt:vector size="6" baseType="variant">
      <vt:variant>
        <vt:i4>2097200</vt:i4>
      </vt:variant>
      <vt:variant>
        <vt:i4>0</vt:i4>
      </vt:variant>
      <vt:variant>
        <vt:i4>0</vt:i4>
      </vt:variant>
      <vt:variant>
        <vt:i4>5</vt:i4>
      </vt:variant>
      <vt:variant>
        <vt:lpwstr>http://www.golynx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RESCHEDULED MEETING</dc:title>
  <dc:creator>MIS</dc:creator>
  <cp:lastModifiedBy>Melanie Stanisic</cp:lastModifiedBy>
  <cp:revision>5</cp:revision>
  <cp:lastPrinted>2016-03-23T12:07:00Z</cp:lastPrinted>
  <dcterms:created xsi:type="dcterms:W3CDTF">2019-04-08T13:04:00Z</dcterms:created>
  <dcterms:modified xsi:type="dcterms:W3CDTF">2019-04-08T13:12:00Z</dcterms:modified>
</cp:coreProperties>
</file>